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1D411" w14:textId="7D2DFDB6" w:rsidR="0064080B" w:rsidRDefault="00312835" w:rsidP="0031283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 Features:</w:t>
      </w:r>
    </w:p>
    <w:p w14:paraId="22033C90" w14:textId="42E02DCF" w:rsidR="00312835" w:rsidRPr="00312835" w:rsidRDefault="00312835" w:rsidP="00312835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ved layout components from </w:t>
      </w:r>
      <w:r w:rsidR="0023453C">
        <w:rPr>
          <w:rFonts w:ascii="Times New Roman" w:hAnsi="Times New Roman" w:cs="Times New Roman"/>
          <w:sz w:val="24"/>
          <w:szCs w:val="24"/>
        </w:rPr>
        <w:t>store folder to new layout folder</w:t>
      </w:r>
    </w:p>
    <w:p w14:paraId="336FBCC6" w14:textId="1302D7FC" w:rsidR="00312835" w:rsidRDefault="00312835" w:rsidP="00312835">
      <w:pPr>
        <w:pStyle w:val="ListParagraph"/>
        <w:numPr>
          <w:ilvl w:val="1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ed home layout component</w:t>
      </w:r>
      <w:r w:rsidR="00AC0297">
        <w:rPr>
          <w:rFonts w:ascii="Times New Roman" w:hAnsi="Times New Roman" w:cs="Times New Roman"/>
          <w:sz w:val="24"/>
          <w:szCs w:val="24"/>
        </w:rPr>
        <w:t xml:space="preserve"> files</w:t>
      </w:r>
    </w:p>
    <w:p w14:paraId="6A6FD16D" w14:textId="1E97B17C" w:rsidR="00D84ADD" w:rsidRDefault="00D84ADD" w:rsidP="00D84ADD">
      <w:pPr>
        <w:pStyle w:val="ListParagraph"/>
        <w:numPr>
          <w:ilvl w:val="2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de “</w:t>
      </w:r>
      <w:r>
        <w:rPr>
          <w:rFonts w:ascii="Times New Roman" w:hAnsi="Times New Roman" w:cs="Times New Roman"/>
          <w:sz w:val="24"/>
          <w:szCs w:val="24"/>
        </w:rPr>
        <w:t>home</w:t>
      </w:r>
      <w:r>
        <w:rPr>
          <w:rFonts w:ascii="Times New Roman" w:hAnsi="Times New Roman" w:cs="Times New Roman"/>
          <w:sz w:val="24"/>
          <w:szCs w:val="24"/>
        </w:rPr>
        <w:t>-layout.component.ts”</w:t>
      </w:r>
    </w:p>
    <w:p w14:paraId="5EC229C6" w14:textId="5B11F218" w:rsidR="00D84ADD" w:rsidRDefault="00D84ADD" w:rsidP="00D84ADD">
      <w:pPr>
        <w:pStyle w:val="ListParagraph"/>
        <w:numPr>
          <w:ilvl w:val="2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de “</w:t>
      </w:r>
      <w:r>
        <w:rPr>
          <w:rFonts w:ascii="Times New Roman" w:hAnsi="Times New Roman" w:cs="Times New Roman"/>
          <w:sz w:val="24"/>
          <w:szCs w:val="24"/>
        </w:rPr>
        <w:t>home</w:t>
      </w:r>
      <w:r>
        <w:rPr>
          <w:rFonts w:ascii="Times New Roman" w:hAnsi="Times New Roman" w:cs="Times New Roman"/>
          <w:sz w:val="24"/>
          <w:szCs w:val="24"/>
        </w:rPr>
        <w:t>-layout.component.html”</w:t>
      </w:r>
    </w:p>
    <w:p w14:paraId="6F249B89" w14:textId="10BABDC7" w:rsidR="00D84ADD" w:rsidRPr="00D84ADD" w:rsidRDefault="00D84ADD" w:rsidP="00D84ADD">
      <w:pPr>
        <w:pStyle w:val="ListParagraph"/>
        <w:numPr>
          <w:ilvl w:val="2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de “</w:t>
      </w:r>
      <w:r>
        <w:rPr>
          <w:rFonts w:ascii="Times New Roman" w:hAnsi="Times New Roman" w:cs="Times New Roman"/>
          <w:sz w:val="24"/>
          <w:szCs w:val="24"/>
        </w:rPr>
        <w:t>home</w:t>
      </w:r>
      <w:r>
        <w:rPr>
          <w:rFonts w:ascii="Times New Roman" w:hAnsi="Times New Roman" w:cs="Times New Roman"/>
          <w:sz w:val="24"/>
          <w:szCs w:val="24"/>
        </w:rPr>
        <w:t>-layout.component.css”</w:t>
      </w:r>
    </w:p>
    <w:p w14:paraId="13BC24A7" w14:textId="413F3122" w:rsidR="0023453C" w:rsidRDefault="0023453C" w:rsidP="0023453C">
      <w:pPr>
        <w:pStyle w:val="ListParagraph"/>
        <w:numPr>
          <w:ilvl w:val="2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de NVIDIA LOGO on navbar route to main page</w:t>
      </w:r>
      <w:r w:rsidR="009906E5">
        <w:rPr>
          <w:rFonts w:ascii="Times New Roman" w:hAnsi="Times New Roman" w:cs="Times New Roman"/>
          <w:sz w:val="24"/>
          <w:szCs w:val="24"/>
        </w:rPr>
        <w:t xml:space="preserve"> using link routing</w:t>
      </w:r>
    </w:p>
    <w:p w14:paraId="1CA05FA3" w14:textId="3824D751" w:rsidR="0023453C" w:rsidRDefault="0023453C" w:rsidP="0023453C">
      <w:pPr>
        <w:pStyle w:val="ListParagraph"/>
        <w:numPr>
          <w:ilvl w:val="2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ved </w:t>
      </w:r>
      <w:r w:rsidR="004E0962">
        <w:rPr>
          <w:rFonts w:ascii="Times New Roman" w:hAnsi="Times New Roman" w:cs="Times New Roman"/>
          <w:sz w:val="24"/>
          <w:szCs w:val="24"/>
        </w:rPr>
        <w:t>instances of carousel and card component from app component into this component</w:t>
      </w:r>
    </w:p>
    <w:p w14:paraId="6743466A" w14:textId="51FE02E0" w:rsidR="00312835" w:rsidRDefault="00312835" w:rsidP="00312835">
      <w:pPr>
        <w:pStyle w:val="ListParagraph"/>
        <w:numPr>
          <w:ilvl w:val="1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ed shop layout component</w:t>
      </w:r>
      <w:r w:rsidR="00AC0297">
        <w:rPr>
          <w:rFonts w:ascii="Times New Roman" w:hAnsi="Times New Roman" w:cs="Times New Roman"/>
          <w:sz w:val="24"/>
          <w:szCs w:val="24"/>
        </w:rPr>
        <w:t xml:space="preserve"> files</w:t>
      </w:r>
    </w:p>
    <w:p w14:paraId="45E2B376" w14:textId="1B734850" w:rsidR="00D84ADD" w:rsidRDefault="00D84ADD" w:rsidP="00D84ADD">
      <w:pPr>
        <w:pStyle w:val="ListParagraph"/>
        <w:numPr>
          <w:ilvl w:val="2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de “</w:t>
      </w:r>
      <w:r>
        <w:rPr>
          <w:rFonts w:ascii="Times New Roman" w:hAnsi="Times New Roman" w:cs="Times New Roman"/>
          <w:sz w:val="24"/>
          <w:szCs w:val="24"/>
        </w:rPr>
        <w:t>shop</w:t>
      </w:r>
      <w:r>
        <w:rPr>
          <w:rFonts w:ascii="Times New Roman" w:hAnsi="Times New Roman" w:cs="Times New Roman"/>
          <w:sz w:val="24"/>
          <w:szCs w:val="24"/>
        </w:rPr>
        <w:t>-layout.component.ts”</w:t>
      </w:r>
    </w:p>
    <w:p w14:paraId="250B90E8" w14:textId="486E083C" w:rsidR="00D84ADD" w:rsidRDefault="00D84ADD" w:rsidP="00D84ADD">
      <w:pPr>
        <w:pStyle w:val="ListParagraph"/>
        <w:numPr>
          <w:ilvl w:val="2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de “</w:t>
      </w:r>
      <w:r>
        <w:rPr>
          <w:rFonts w:ascii="Times New Roman" w:hAnsi="Times New Roman" w:cs="Times New Roman"/>
          <w:sz w:val="24"/>
          <w:szCs w:val="24"/>
        </w:rPr>
        <w:t>shop</w:t>
      </w:r>
      <w:r>
        <w:rPr>
          <w:rFonts w:ascii="Times New Roman" w:hAnsi="Times New Roman" w:cs="Times New Roman"/>
          <w:sz w:val="24"/>
          <w:szCs w:val="24"/>
        </w:rPr>
        <w:t>-layout.component.html”</w:t>
      </w:r>
    </w:p>
    <w:p w14:paraId="18C12CDC" w14:textId="200C21F8" w:rsidR="00D84ADD" w:rsidRPr="00D84ADD" w:rsidRDefault="00D84ADD" w:rsidP="00D84ADD">
      <w:pPr>
        <w:pStyle w:val="ListParagraph"/>
        <w:numPr>
          <w:ilvl w:val="2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de “</w:t>
      </w:r>
      <w:r>
        <w:rPr>
          <w:rFonts w:ascii="Times New Roman" w:hAnsi="Times New Roman" w:cs="Times New Roman"/>
          <w:sz w:val="24"/>
          <w:szCs w:val="24"/>
        </w:rPr>
        <w:t>shop</w:t>
      </w:r>
      <w:r>
        <w:rPr>
          <w:rFonts w:ascii="Times New Roman" w:hAnsi="Times New Roman" w:cs="Times New Roman"/>
          <w:sz w:val="24"/>
          <w:szCs w:val="24"/>
        </w:rPr>
        <w:t>-layout.component.css”</w:t>
      </w:r>
    </w:p>
    <w:p w14:paraId="6ACDA2F9" w14:textId="57CA776E" w:rsidR="0023453C" w:rsidRDefault="0023453C" w:rsidP="0023453C">
      <w:pPr>
        <w:pStyle w:val="ListParagraph"/>
        <w:numPr>
          <w:ilvl w:val="2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de SHOP button on navbar route to SHOP page</w:t>
      </w:r>
      <w:r w:rsidR="009906E5">
        <w:rPr>
          <w:rFonts w:ascii="Times New Roman" w:hAnsi="Times New Roman" w:cs="Times New Roman"/>
          <w:sz w:val="24"/>
          <w:szCs w:val="24"/>
        </w:rPr>
        <w:t xml:space="preserve"> using link routing</w:t>
      </w:r>
    </w:p>
    <w:p w14:paraId="1E6371FD" w14:textId="10EB0CF0" w:rsidR="00312835" w:rsidRDefault="00312835" w:rsidP="00312835">
      <w:pPr>
        <w:pStyle w:val="ListParagraph"/>
        <w:numPr>
          <w:ilvl w:val="1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ed drivers layout component</w:t>
      </w:r>
      <w:r w:rsidR="00AC0297">
        <w:rPr>
          <w:rFonts w:ascii="Times New Roman" w:hAnsi="Times New Roman" w:cs="Times New Roman"/>
          <w:sz w:val="24"/>
          <w:szCs w:val="24"/>
        </w:rPr>
        <w:t xml:space="preserve"> files</w:t>
      </w:r>
    </w:p>
    <w:p w14:paraId="7D2FEE9F" w14:textId="1F1F68C4" w:rsidR="00D84ADD" w:rsidRDefault="00D84ADD" w:rsidP="00D84ADD">
      <w:pPr>
        <w:pStyle w:val="ListParagraph"/>
        <w:numPr>
          <w:ilvl w:val="2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de “</w:t>
      </w:r>
      <w:r>
        <w:rPr>
          <w:rFonts w:ascii="Times New Roman" w:hAnsi="Times New Roman" w:cs="Times New Roman"/>
          <w:sz w:val="24"/>
          <w:szCs w:val="24"/>
        </w:rPr>
        <w:t>drivers</w:t>
      </w:r>
      <w:r>
        <w:rPr>
          <w:rFonts w:ascii="Times New Roman" w:hAnsi="Times New Roman" w:cs="Times New Roman"/>
          <w:sz w:val="24"/>
          <w:szCs w:val="24"/>
        </w:rPr>
        <w:t>-layout.component.ts”</w:t>
      </w:r>
    </w:p>
    <w:p w14:paraId="32E23429" w14:textId="5C0DDA24" w:rsidR="00D84ADD" w:rsidRDefault="00D84ADD" w:rsidP="00D84ADD">
      <w:pPr>
        <w:pStyle w:val="ListParagraph"/>
        <w:numPr>
          <w:ilvl w:val="2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de “</w:t>
      </w:r>
      <w:r>
        <w:rPr>
          <w:rFonts w:ascii="Times New Roman" w:hAnsi="Times New Roman" w:cs="Times New Roman"/>
          <w:sz w:val="24"/>
          <w:szCs w:val="24"/>
        </w:rPr>
        <w:t>drivers</w:t>
      </w:r>
      <w:r>
        <w:rPr>
          <w:rFonts w:ascii="Times New Roman" w:hAnsi="Times New Roman" w:cs="Times New Roman"/>
          <w:sz w:val="24"/>
          <w:szCs w:val="24"/>
        </w:rPr>
        <w:t>-layout.component.html”</w:t>
      </w:r>
    </w:p>
    <w:p w14:paraId="245C1F77" w14:textId="156B84DB" w:rsidR="00D84ADD" w:rsidRPr="00D84ADD" w:rsidRDefault="00D84ADD" w:rsidP="00D84ADD">
      <w:pPr>
        <w:pStyle w:val="ListParagraph"/>
        <w:numPr>
          <w:ilvl w:val="2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de “</w:t>
      </w:r>
      <w:r>
        <w:rPr>
          <w:rFonts w:ascii="Times New Roman" w:hAnsi="Times New Roman" w:cs="Times New Roman"/>
          <w:sz w:val="24"/>
          <w:szCs w:val="24"/>
        </w:rPr>
        <w:t>drivers</w:t>
      </w:r>
      <w:r>
        <w:rPr>
          <w:rFonts w:ascii="Times New Roman" w:hAnsi="Times New Roman" w:cs="Times New Roman"/>
          <w:sz w:val="24"/>
          <w:szCs w:val="24"/>
        </w:rPr>
        <w:t>-layout.component.css</w:t>
      </w:r>
      <w:r>
        <w:rPr>
          <w:rFonts w:ascii="Times New Roman" w:hAnsi="Times New Roman" w:cs="Times New Roman"/>
          <w:sz w:val="24"/>
          <w:szCs w:val="24"/>
        </w:rPr>
        <w:t>”</w:t>
      </w:r>
    </w:p>
    <w:p w14:paraId="7A171848" w14:textId="5FF78AD2" w:rsidR="0023453C" w:rsidRDefault="0023453C" w:rsidP="0023453C">
      <w:pPr>
        <w:pStyle w:val="ListParagraph"/>
        <w:numPr>
          <w:ilvl w:val="2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de DRIVERS button on navbar route to DRIVERS page</w:t>
      </w:r>
      <w:r w:rsidR="009906E5">
        <w:rPr>
          <w:rFonts w:ascii="Times New Roman" w:hAnsi="Times New Roman" w:cs="Times New Roman"/>
          <w:sz w:val="24"/>
          <w:szCs w:val="24"/>
        </w:rPr>
        <w:t xml:space="preserve"> using link routing</w:t>
      </w:r>
    </w:p>
    <w:p w14:paraId="67D5BC57" w14:textId="5EF7C845" w:rsidR="00312835" w:rsidRDefault="00312835" w:rsidP="00312835">
      <w:pPr>
        <w:pStyle w:val="ListParagraph"/>
        <w:numPr>
          <w:ilvl w:val="1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ed support layout component</w:t>
      </w:r>
      <w:r w:rsidR="00AC0297">
        <w:rPr>
          <w:rFonts w:ascii="Times New Roman" w:hAnsi="Times New Roman" w:cs="Times New Roman"/>
          <w:sz w:val="24"/>
          <w:szCs w:val="24"/>
        </w:rPr>
        <w:t xml:space="preserve"> files</w:t>
      </w:r>
    </w:p>
    <w:p w14:paraId="1B464A13" w14:textId="3FF0B8B7" w:rsidR="00D84ADD" w:rsidRDefault="00D84ADD" w:rsidP="00D84ADD">
      <w:pPr>
        <w:pStyle w:val="ListParagraph"/>
        <w:numPr>
          <w:ilvl w:val="2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de “</w:t>
      </w:r>
      <w:r>
        <w:rPr>
          <w:rFonts w:ascii="Times New Roman" w:hAnsi="Times New Roman" w:cs="Times New Roman"/>
          <w:sz w:val="24"/>
          <w:szCs w:val="24"/>
        </w:rPr>
        <w:t>support</w:t>
      </w:r>
      <w:r>
        <w:rPr>
          <w:rFonts w:ascii="Times New Roman" w:hAnsi="Times New Roman" w:cs="Times New Roman"/>
          <w:sz w:val="24"/>
          <w:szCs w:val="24"/>
        </w:rPr>
        <w:t>-layout.component.ts”</w:t>
      </w:r>
    </w:p>
    <w:p w14:paraId="72948BBF" w14:textId="0A7676CD" w:rsidR="00D84ADD" w:rsidRDefault="00D84ADD" w:rsidP="00D84ADD">
      <w:pPr>
        <w:pStyle w:val="ListParagraph"/>
        <w:numPr>
          <w:ilvl w:val="2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de “</w:t>
      </w:r>
      <w:r>
        <w:rPr>
          <w:rFonts w:ascii="Times New Roman" w:hAnsi="Times New Roman" w:cs="Times New Roman"/>
          <w:sz w:val="24"/>
          <w:szCs w:val="24"/>
        </w:rPr>
        <w:t>support</w:t>
      </w:r>
      <w:r>
        <w:rPr>
          <w:rFonts w:ascii="Times New Roman" w:hAnsi="Times New Roman" w:cs="Times New Roman"/>
          <w:sz w:val="24"/>
          <w:szCs w:val="24"/>
        </w:rPr>
        <w:t>-layout.component.html”</w:t>
      </w:r>
    </w:p>
    <w:p w14:paraId="62CADB27" w14:textId="6C72D43D" w:rsidR="00D84ADD" w:rsidRPr="00D84ADD" w:rsidRDefault="00D84ADD" w:rsidP="00D84ADD">
      <w:pPr>
        <w:pStyle w:val="ListParagraph"/>
        <w:numPr>
          <w:ilvl w:val="2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de “</w:t>
      </w:r>
      <w:r>
        <w:rPr>
          <w:rFonts w:ascii="Times New Roman" w:hAnsi="Times New Roman" w:cs="Times New Roman"/>
          <w:sz w:val="24"/>
          <w:szCs w:val="24"/>
        </w:rPr>
        <w:t>support</w:t>
      </w:r>
      <w:r>
        <w:rPr>
          <w:rFonts w:ascii="Times New Roman" w:hAnsi="Times New Roman" w:cs="Times New Roman"/>
          <w:sz w:val="24"/>
          <w:szCs w:val="24"/>
        </w:rPr>
        <w:t>-layout.component.css</w:t>
      </w:r>
      <w:r>
        <w:rPr>
          <w:rFonts w:ascii="Times New Roman" w:hAnsi="Times New Roman" w:cs="Times New Roman"/>
          <w:sz w:val="24"/>
          <w:szCs w:val="24"/>
        </w:rPr>
        <w:t>”</w:t>
      </w:r>
    </w:p>
    <w:p w14:paraId="4B8955B0" w14:textId="37001012" w:rsidR="0023453C" w:rsidRDefault="0023453C" w:rsidP="0023453C">
      <w:pPr>
        <w:pStyle w:val="ListParagraph"/>
        <w:numPr>
          <w:ilvl w:val="2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de SUPPORT button on navbar route to SUPPORT page</w:t>
      </w:r>
      <w:r w:rsidR="009906E5">
        <w:rPr>
          <w:rFonts w:ascii="Times New Roman" w:hAnsi="Times New Roman" w:cs="Times New Roman"/>
          <w:sz w:val="24"/>
          <w:szCs w:val="24"/>
        </w:rPr>
        <w:t xml:space="preserve"> using link routing</w:t>
      </w:r>
    </w:p>
    <w:p w14:paraId="7A70CD1F" w14:textId="3D5434B6" w:rsidR="00312835" w:rsidRDefault="00312835" w:rsidP="00312835">
      <w:pPr>
        <w:pStyle w:val="ListParagraph"/>
        <w:numPr>
          <w:ilvl w:val="1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ed account layout component</w:t>
      </w:r>
      <w:r w:rsidR="00AC0297">
        <w:rPr>
          <w:rFonts w:ascii="Times New Roman" w:hAnsi="Times New Roman" w:cs="Times New Roman"/>
          <w:sz w:val="24"/>
          <w:szCs w:val="24"/>
        </w:rPr>
        <w:t xml:space="preserve"> files</w:t>
      </w:r>
    </w:p>
    <w:p w14:paraId="62770574" w14:textId="25D596F1" w:rsidR="00D84ADD" w:rsidRDefault="00D84ADD" w:rsidP="00D84ADD">
      <w:pPr>
        <w:pStyle w:val="ListParagraph"/>
        <w:numPr>
          <w:ilvl w:val="2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de “account-layout.component.ts”</w:t>
      </w:r>
    </w:p>
    <w:p w14:paraId="0CC448BD" w14:textId="68E3D9E1" w:rsidR="00D84ADD" w:rsidRDefault="00D84ADD" w:rsidP="00D84ADD">
      <w:pPr>
        <w:pStyle w:val="ListParagraph"/>
        <w:numPr>
          <w:ilvl w:val="2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de “account-layout.component.</w:t>
      </w:r>
      <w:r>
        <w:rPr>
          <w:rFonts w:ascii="Times New Roman" w:hAnsi="Times New Roman" w:cs="Times New Roman"/>
          <w:sz w:val="24"/>
          <w:szCs w:val="24"/>
        </w:rPr>
        <w:t>html</w:t>
      </w:r>
      <w:r>
        <w:rPr>
          <w:rFonts w:ascii="Times New Roman" w:hAnsi="Times New Roman" w:cs="Times New Roman"/>
          <w:sz w:val="24"/>
          <w:szCs w:val="24"/>
        </w:rPr>
        <w:t>”</w:t>
      </w:r>
    </w:p>
    <w:p w14:paraId="0E0C667C" w14:textId="1070E301" w:rsidR="00D84ADD" w:rsidRPr="00D84ADD" w:rsidRDefault="00D84ADD" w:rsidP="00D84ADD">
      <w:pPr>
        <w:pStyle w:val="ListParagraph"/>
        <w:numPr>
          <w:ilvl w:val="2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de “account-layout.component.</w:t>
      </w:r>
      <w:r>
        <w:rPr>
          <w:rFonts w:ascii="Times New Roman" w:hAnsi="Times New Roman" w:cs="Times New Roman"/>
          <w:sz w:val="24"/>
          <w:szCs w:val="24"/>
        </w:rPr>
        <w:t>css”</w:t>
      </w:r>
    </w:p>
    <w:p w14:paraId="56250A89" w14:textId="3D9C75ED" w:rsidR="009906E5" w:rsidRPr="009906E5" w:rsidRDefault="0023453C" w:rsidP="009906E5">
      <w:pPr>
        <w:pStyle w:val="ListParagraph"/>
        <w:numPr>
          <w:ilvl w:val="2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ade ACCOUNT ICON on navbar route to ACCOUNT page</w:t>
      </w:r>
      <w:r w:rsidR="009906E5">
        <w:rPr>
          <w:rFonts w:ascii="Times New Roman" w:hAnsi="Times New Roman" w:cs="Times New Roman"/>
          <w:sz w:val="24"/>
          <w:szCs w:val="24"/>
        </w:rPr>
        <w:t xml:space="preserve"> using link routing</w:t>
      </w:r>
    </w:p>
    <w:p w14:paraId="1447E410" w14:textId="034BAF49" w:rsidR="00312835" w:rsidRDefault="00312835" w:rsidP="009906E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nus Feature</w:t>
      </w:r>
      <w:r w:rsidR="006F11D0">
        <w:rPr>
          <w:rFonts w:ascii="Times New Roman" w:hAnsi="Times New Roman" w:cs="Times New Roman"/>
          <w:sz w:val="24"/>
          <w:szCs w:val="24"/>
        </w:rPr>
        <w:t>s:</w:t>
      </w:r>
    </w:p>
    <w:p w14:paraId="09902AB6" w14:textId="2273DDAB" w:rsidR="00162FB2" w:rsidRDefault="00162FB2" w:rsidP="009906E5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xed routing from previous lab</w:t>
      </w:r>
    </w:p>
    <w:p w14:paraId="520B9B66" w14:textId="599DE452" w:rsidR="00F46C68" w:rsidRDefault="00141563" w:rsidP="009906E5">
      <w:pPr>
        <w:pStyle w:val="ListParagraph"/>
        <w:numPr>
          <w:ilvl w:val="1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de home-layout component better</w:t>
      </w:r>
    </w:p>
    <w:p w14:paraId="194D11EE" w14:textId="00D1209A" w:rsidR="00141563" w:rsidRPr="00162FB2" w:rsidRDefault="00141563" w:rsidP="009906E5">
      <w:pPr>
        <w:pStyle w:val="ListParagraph"/>
        <w:numPr>
          <w:ilvl w:val="2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d for loop in constructor for all instances</w:t>
      </w:r>
    </w:p>
    <w:p w14:paraId="2880F63D" w14:textId="77777777" w:rsidR="006F11D0" w:rsidRPr="006F11D0" w:rsidRDefault="006F11D0" w:rsidP="006F11D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6F11D0" w:rsidRPr="006F11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376A2"/>
    <w:multiLevelType w:val="hybridMultilevel"/>
    <w:tmpl w:val="02B2D2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2385870"/>
    <w:multiLevelType w:val="hybridMultilevel"/>
    <w:tmpl w:val="F27AC8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D8F51A7"/>
    <w:multiLevelType w:val="hybridMultilevel"/>
    <w:tmpl w:val="7E0AE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AC5F8A"/>
    <w:multiLevelType w:val="hybridMultilevel"/>
    <w:tmpl w:val="FFDE7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4A0F08"/>
    <w:multiLevelType w:val="hybridMultilevel"/>
    <w:tmpl w:val="90302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MjM3MzU2NzezMDVU0lEKTi0uzszPAykwrAUA+gAInywAAAA="/>
  </w:docVars>
  <w:rsids>
    <w:rsidRoot w:val="0064080B"/>
    <w:rsid w:val="00141563"/>
    <w:rsid w:val="00162FB2"/>
    <w:rsid w:val="00182277"/>
    <w:rsid w:val="0023453C"/>
    <w:rsid w:val="00312835"/>
    <w:rsid w:val="004E0962"/>
    <w:rsid w:val="00601E97"/>
    <w:rsid w:val="0064080B"/>
    <w:rsid w:val="006F11D0"/>
    <w:rsid w:val="009906E5"/>
    <w:rsid w:val="00AC0297"/>
    <w:rsid w:val="00D84ADD"/>
    <w:rsid w:val="00E70D85"/>
    <w:rsid w:val="00F46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C1FE0"/>
  <w15:chartTrackingRefBased/>
  <w15:docId w15:val="{1EB41610-F524-4D4F-BEA7-F122C3987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28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Mitchell</dc:creator>
  <cp:keywords/>
  <dc:description/>
  <cp:lastModifiedBy>Austin Mitchell</cp:lastModifiedBy>
  <cp:revision>3</cp:revision>
  <dcterms:created xsi:type="dcterms:W3CDTF">2022-02-15T20:33:00Z</dcterms:created>
  <dcterms:modified xsi:type="dcterms:W3CDTF">2022-02-15T20:34:00Z</dcterms:modified>
</cp:coreProperties>
</file>